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7874492E" w:rsidR="002D0DF1" w:rsidRPr="001169BC" w:rsidRDefault="00EE57CC" w:rsidP="002D0DF1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517E16">
        <w:rPr>
          <w:rFonts w:ascii="Open Sans" w:hAnsi="Open Sans" w:cs="Open Sans"/>
          <w:noProof/>
          <w:sz w:val="20"/>
          <w:szCs w:val="22"/>
        </w:rPr>
        <w:t>28 ener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1594C338" w14:textId="77777777" w:rsidR="002D0DF1" w:rsidRPr="00D63C44" w:rsidRDefault="002D0DF1" w:rsidP="001169BC">
      <w:pPr>
        <w:autoSpaceDE w:val="0"/>
        <w:autoSpaceDN w:val="0"/>
        <w:adjustRightInd w:val="0"/>
        <w:spacing w:before="120" w:after="120" w:line="23" w:lineRule="atLeast"/>
        <w:contextualSpacing/>
        <w:rPr>
          <w:rFonts w:ascii="Open Sans" w:hAnsi="Open Sans" w:cs="Open Sans"/>
          <w:b/>
          <w:sz w:val="18"/>
          <w:szCs w:val="18"/>
          <w:u w:val="single"/>
          <w:lang w:eastAsia="en-GB"/>
        </w:rPr>
      </w:pP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vAlign w:val="center"/>
          </w:tcPr>
          <w:p w14:paraId="2560BB8D" w14:textId="5D685F66" w:rsidR="00884FDB" w:rsidRPr="00A77B5B" w:rsidRDefault="0016186D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default" r:id="rId8"/>
      <w:footerReference w:type="default" r:id="rId9"/>
      <w:headerReference w:type="first" r:id="rId10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0A2F7" w14:textId="77777777" w:rsidR="007028CE" w:rsidRDefault="007028CE">
      <w:r>
        <w:separator/>
      </w:r>
    </w:p>
  </w:endnote>
  <w:endnote w:type="continuationSeparator" w:id="0">
    <w:p w14:paraId="161CE74E" w14:textId="77777777" w:rsidR="007028CE" w:rsidRDefault="007028CE">
      <w:r>
        <w:continuationSeparator/>
      </w:r>
    </w:p>
  </w:endnote>
  <w:endnote w:type="continuationNotice" w:id="1">
    <w:p w14:paraId="1E71EDAD" w14:textId="77777777" w:rsidR="007028CE" w:rsidRDefault="007028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</w:tcPr>
        <w:p w14:paraId="00DD0F41" w14:textId="5F767631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 w:cs="Open Sans"/>
              <w:sz w:val="18"/>
              <w:szCs w:val="18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16186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0</w:t>
          </w:r>
          <w:r w:rsidR="0087675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3</w:t>
          </w: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FAAC35" w14:textId="77777777" w:rsidR="007028CE" w:rsidRDefault="007028CE">
      <w:r>
        <w:separator/>
      </w:r>
    </w:p>
  </w:footnote>
  <w:footnote w:type="continuationSeparator" w:id="0">
    <w:p w14:paraId="3C05C473" w14:textId="77777777" w:rsidR="007028CE" w:rsidRDefault="007028CE">
      <w:r>
        <w:continuationSeparator/>
      </w:r>
    </w:p>
  </w:footnote>
  <w:footnote w:type="continuationNotice" w:id="1">
    <w:p w14:paraId="09EF69A3" w14:textId="77777777" w:rsidR="007028CE" w:rsidRDefault="007028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401E0017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49C32135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EF0C76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00</w:t>
    </w:r>
    <w:r w:rsidR="0087675D">
      <w:rPr>
        <w:rFonts w:ascii="Open Sans" w:hAnsi="Open Sans"/>
        <w:b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037"/>
    <w:multiLevelType w:val="hybridMultilevel"/>
    <w:tmpl w:val="7C6E27C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252146A"/>
    <w:multiLevelType w:val="hybridMultilevel"/>
    <w:tmpl w:val="DA4E85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C971FE"/>
    <w:multiLevelType w:val="hybridMultilevel"/>
    <w:tmpl w:val="F79494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3"/>
  </w:num>
  <w:num w:numId="2" w16cid:durableId="1462529682">
    <w:abstractNumId w:val="6"/>
  </w:num>
  <w:num w:numId="3" w16cid:durableId="2099790955">
    <w:abstractNumId w:val="5"/>
  </w:num>
  <w:num w:numId="4" w16cid:durableId="122581767">
    <w:abstractNumId w:val="2"/>
  </w:num>
  <w:num w:numId="5" w16cid:durableId="1288896758">
    <w:abstractNumId w:val="0"/>
  </w:num>
  <w:num w:numId="6" w16cid:durableId="776829512">
    <w:abstractNumId w:val="4"/>
  </w:num>
  <w:num w:numId="7" w16cid:durableId="84798718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4BCB"/>
    <w:rsid w:val="00061998"/>
    <w:rsid w:val="0006670E"/>
    <w:rsid w:val="0007183F"/>
    <w:rsid w:val="0008723F"/>
    <w:rsid w:val="00090341"/>
    <w:rsid w:val="00094C7B"/>
    <w:rsid w:val="000A4DE0"/>
    <w:rsid w:val="000B3085"/>
    <w:rsid w:val="000B781B"/>
    <w:rsid w:val="000D2BB3"/>
    <w:rsid w:val="000D520E"/>
    <w:rsid w:val="000E121E"/>
    <w:rsid w:val="000E3DD3"/>
    <w:rsid w:val="000E47AB"/>
    <w:rsid w:val="000E72D1"/>
    <w:rsid w:val="000E7F65"/>
    <w:rsid w:val="000F616E"/>
    <w:rsid w:val="000F7FC9"/>
    <w:rsid w:val="00101BCD"/>
    <w:rsid w:val="00102456"/>
    <w:rsid w:val="00107A9C"/>
    <w:rsid w:val="0011025F"/>
    <w:rsid w:val="001169BC"/>
    <w:rsid w:val="001171AB"/>
    <w:rsid w:val="00122C3C"/>
    <w:rsid w:val="00133A14"/>
    <w:rsid w:val="001342D8"/>
    <w:rsid w:val="00142CB0"/>
    <w:rsid w:val="00143C3F"/>
    <w:rsid w:val="00147BD6"/>
    <w:rsid w:val="0015475A"/>
    <w:rsid w:val="00157DEA"/>
    <w:rsid w:val="00157DF9"/>
    <w:rsid w:val="001601F2"/>
    <w:rsid w:val="0016186D"/>
    <w:rsid w:val="00170389"/>
    <w:rsid w:val="00171E76"/>
    <w:rsid w:val="00175CE1"/>
    <w:rsid w:val="00180A68"/>
    <w:rsid w:val="001862FA"/>
    <w:rsid w:val="00187577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7E3F"/>
    <w:rsid w:val="001E151B"/>
    <w:rsid w:val="001E1F93"/>
    <w:rsid w:val="001E4536"/>
    <w:rsid w:val="001F44E9"/>
    <w:rsid w:val="00203359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53A4A"/>
    <w:rsid w:val="0025761B"/>
    <w:rsid w:val="0026368D"/>
    <w:rsid w:val="00266AEB"/>
    <w:rsid w:val="00273132"/>
    <w:rsid w:val="00276464"/>
    <w:rsid w:val="00286B94"/>
    <w:rsid w:val="00287A8E"/>
    <w:rsid w:val="002927CC"/>
    <w:rsid w:val="002969A4"/>
    <w:rsid w:val="002A19DD"/>
    <w:rsid w:val="002A485E"/>
    <w:rsid w:val="002A5EFD"/>
    <w:rsid w:val="002A6FCE"/>
    <w:rsid w:val="002B005B"/>
    <w:rsid w:val="002B0CE6"/>
    <w:rsid w:val="002B4E7B"/>
    <w:rsid w:val="002B5F0C"/>
    <w:rsid w:val="002C638A"/>
    <w:rsid w:val="002C7E65"/>
    <w:rsid w:val="002D044F"/>
    <w:rsid w:val="002D0DF1"/>
    <w:rsid w:val="002D7257"/>
    <w:rsid w:val="002E0C2D"/>
    <w:rsid w:val="002E3B2D"/>
    <w:rsid w:val="002E613C"/>
    <w:rsid w:val="002E6F0D"/>
    <w:rsid w:val="002F0952"/>
    <w:rsid w:val="002F3A2E"/>
    <w:rsid w:val="002F5181"/>
    <w:rsid w:val="00301ABF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E15"/>
    <w:rsid w:val="00340106"/>
    <w:rsid w:val="003421F3"/>
    <w:rsid w:val="00345A3A"/>
    <w:rsid w:val="00346D7B"/>
    <w:rsid w:val="00347481"/>
    <w:rsid w:val="003549CA"/>
    <w:rsid w:val="00356900"/>
    <w:rsid w:val="003614CC"/>
    <w:rsid w:val="0036204D"/>
    <w:rsid w:val="00364090"/>
    <w:rsid w:val="00376BE1"/>
    <w:rsid w:val="00397866"/>
    <w:rsid w:val="003A3670"/>
    <w:rsid w:val="003B54BF"/>
    <w:rsid w:val="003B65D9"/>
    <w:rsid w:val="003D2E44"/>
    <w:rsid w:val="003D2EF7"/>
    <w:rsid w:val="003D3AFD"/>
    <w:rsid w:val="003D4ECC"/>
    <w:rsid w:val="003D6121"/>
    <w:rsid w:val="003E20E3"/>
    <w:rsid w:val="003E35F6"/>
    <w:rsid w:val="003F00B9"/>
    <w:rsid w:val="003F130C"/>
    <w:rsid w:val="00410BEC"/>
    <w:rsid w:val="00411671"/>
    <w:rsid w:val="004138F4"/>
    <w:rsid w:val="00432B98"/>
    <w:rsid w:val="00440320"/>
    <w:rsid w:val="00442353"/>
    <w:rsid w:val="00445838"/>
    <w:rsid w:val="0044714A"/>
    <w:rsid w:val="0045595E"/>
    <w:rsid w:val="00456330"/>
    <w:rsid w:val="004647E7"/>
    <w:rsid w:val="00471F85"/>
    <w:rsid w:val="004745B3"/>
    <w:rsid w:val="00475473"/>
    <w:rsid w:val="00475851"/>
    <w:rsid w:val="00475BA3"/>
    <w:rsid w:val="004762E1"/>
    <w:rsid w:val="00476845"/>
    <w:rsid w:val="00483118"/>
    <w:rsid w:val="00485851"/>
    <w:rsid w:val="00490803"/>
    <w:rsid w:val="00496162"/>
    <w:rsid w:val="004A0152"/>
    <w:rsid w:val="004A1B9B"/>
    <w:rsid w:val="004A504D"/>
    <w:rsid w:val="004B3103"/>
    <w:rsid w:val="004B4091"/>
    <w:rsid w:val="004B57C3"/>
    <w:rsid w:val="004B68E0"/>
    <w:rsid w:val="004B7443"/>
    <w:rsid w:val="004C51AA"/>
    <w:rsid w:val="004C67D4"/>
    <w:rsid w:val="004C76B3"/>
    <w:rsid w:val="004D2AE3"/>
    <w:rsid w:val="004D5D78"/>
    <w:rsid w:val="004E5ED1"/>
    <w:rsid w:val="004E6221"/>
    <w:rsid w:val="004F3171"/>
    <w:rsid w:val="00504D1C"/>
    <w:rsid w:val="005056E1"/>
    <w:rsid w:val="00512737"/>
    <w:rsid w:val="005137E2"/>
    <w:rsid w:val="00513F50"/>
    <w:rsid w:val="005150B2"/>
    <w:rsid w:val="0051751B"/>
    <w:rsid w:val="00517E16"/>
    <w:rsid w:val="00533110"/>
    <w:rsid w:val="0056065E"/>
    <w:rsid w:val="00560F43"/>
    <w:rsid w:val="005615A3"/>
    <w:rsid w:val="005625E8"/>
    <w:rsid w:val="00564058"/>
    <w:rsid w:val="00571F6D"/>
    <w:rsid w:val="00582FB2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398A"/>
    <w:rsid w:val="005D4C89"/>
    <w:rsid w:val="005D6346"/>
    <w:rsid w:val="005E078A"/>
    <w:rsid w:val="005E49E6"/>
    <w:rsid w:val="005F06F7"/>
    <w:rsid w:val="005F0C8F"/>
    <w:rsid w:val="005F4303"/>
    <w:rsid w:val="005F67E6"/>
    <w:rsid w:val="0060326D"/>
    <w:rsid w:val="006261DD"/>
    <w:rsid w:val="00630554"/>
    <w:rsid w:val="00634657"/>
    <w:rsid w:val="00634AAF"/>
    <w:rsid w:val="00636528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92602"/>
    <w:rsid w:val="006A1AA1"/>
    <w:rsid w:val="006B3170"/>
    <w:rsid w:val="006B3B2C"/>
    <w:rsid w:val="006B4EE0"/>
    <w:rsid w:val="006B55DB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28CE"/>
    <w:rsid w:val="00703379"/>
    <w:rsid w:val="00706769"/>
    <w:rsid w:val="007107A8"/>
    <w:rsid w:val="0072709B"/>
    <w:rsid w:val="00733504"/>
    <w:rsid w:val="00734435"/>
    <w:rsid w:val="00740DEE"/>
    <w:rsid w:val="00744704"/>
    <w:rsid w:val="0074613A"/>
    <w:rsid w:val="00746978"/>
    <w:rsid w:val="0076768F"/>
    <w:rsid w:val="0076776B"/>
    <w:rsid w:val="007703B5"/>
    <w:rsid w:val="007733ED"/>
    <w:rsid w:val="00781387"/>
    <w:rsid w:val="00782439"/>
    <w:rsid w:val="0078375D"/>
    <w:rsid w:val="00783C26"/>
    <w:rsid w:val="00786633"/>
    <w:rsid w:val="0079234D"/>
    <w:rsid w:val="007A2E47"/>
    <w:rsid w:val="007B2C32"/>
    <w:rsid w:val="007B4CDC"/>
    <w:rsid w:val="007C0949"/>
    <w:rsid w:val="007C0C28"/>
    <w:rsid w:val="007E0206"/>
    <w:rsid w:val="007E2517"/>
    <w:rsid w:val="007F1036"/>
    <w:rsid w:val="007F411D"/>
    <w:rsid w:val="00805673"/>
    <w:rsid w:val="00806FD9"/>
    <w:rsid w:val="00811065"/>
    <w:rsid w:val="00814A85"/>
    <w:rsid w:val="008176C0"/>
    <w:rsid w:val="00821808"/>
    <w:rsid w:val="00833D2F"/>
    <w:rsid w:val="00843810"/>
    <w:rsid w:val="0085085F"/>
    <w:rsid w:val="00854DB5"/>
    <w:rsid w:val="0085799E"/>
    <w:rsid w:val="00863717"/>
    <w:rsid w:val="008669D5"/>
    <w:rsid w:val="0087675D"/>
    <w:rsid w:val="00884FDB"/>
    <w:rsid w:val="008902DC"/>
    <w:rsid w:val="0089115A"/>
    <w:rsid w:val="008924EC"/>
    <w:rsid w:val="00895008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D6949"/>
    <w:rsid w:val="008D6BD3"/>
    <w:rsid w:val="008E03F0"/>
    <w:rsid w:val="008E44BA"/>
    <w:rsid w:val="008E527C"/>
    <w:rsid w:val="008F0215"/>
    <w:rsid w:val="008F09F2"/>
    <w:rsid w:val="008F333D"/>
    <w:rsid w:val="00902192"/>
    <w:rsid w:val="0090381C"/>
    <w:rsid w:val="00905636"/>
    <w:rsid w:val="00905879"/>
    <w:rsid w:val="0091566B"/>
    <w:rsid w:val="00924DE7"/>
    <w:rsid w:val="00931494"/>
    <w:rsid w:val="00933386"/>
    <w:rsid w:val="00935025"/>
    <w:rsid w:val="009450D2"/>
    <w:rsid w:val="009506D7"/>
    <w:rsid w:val="00952653"/>
    <w:rsid w:val="009734B8"/>
    <w:rsid w:val="00986111"/>
    <w:rsid w:val="0099005F"/>
    <w:rsid w:val="009917D7"/>
    <w:rsid w:val="00992BAF"/>
    <w:rsid w:val="009934A6"/>
    <w:rsid w:val="00994C09"/>
    <w:rsid w:val="009A3E50"/>
    <w:rsid w:val="009A681A"/>
    <w:rsid w:val="009A6FD5"/>
    <w:rsid w:val="009A7934"/>
    <w:rsid w:val="009B5CCD"/>
    <w:rsid w:val="009B7481"/>
    <w:rsid w:val="009C121B"/>
    <w:rsid w:val="009C5633"/>
    <w:rsid w:val="009C648A"/>
    <w:rsid w:val="009D0E0F"/>
    <w:rsid w:val="009E1128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6AB9"/>
    <w:rsid w:val="00A439EB"/>
    <w:rsid w:val="00A45C9C"/>
    <w:rsid w:val="00A54171"/>
    <w:rsid w:val="00A5544C"/>
    <w:rsid w:val="00A55580"/>
    <w:rsid w:val="00A62614"/>
    <w:rsid w:val="00A64922"/>
    <w:rsid w:val="00A77B5B"/>
    <w:rsid w:val="00A77F63"/>
    <w:rsid w:val="00A9054B"/>
    <w:rsid w:val="00AA26DA"/>
    <w:rsid w:val="00AA7125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13491"/>
    <w:rsid w:val="00B13CC4"/>
    <w:rsid w:val="00B14A74"/>
    <w:rsid w:val="00B17F8D"/>
    <w:rsid w:val="00B227E1"/>
    <w:rsid w:val="00B26647"/>
    <w:rsid w:val="00B27111"/>
    <w:rsid w:val="00B32C19"/>
    <w:rsid w:val="00B34B94"/>
    <w:rsid w:val="00B35E19"/>
    <w:rsid w:val="00B40D89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3DAF"/>
    <w:rsid w:val="00B74679"/>
    <w:rsid w:val="00B81A93"/>
    <w:rsid w:val="00B82C57"/>
    <w:rsid w:val="00B9308D"/>
    <w:rsid w:val="00B938D2"/>
    <w:rsid w:val="00B938DB"/>
    <w:rsid w:val="00BA0829"/>
    <w:rsid w:val="00BA1D3B"/>
    <w:rsid w:val="00BA4258"/>
    <w:rsid w:val="00BB049F"/>
    <w:rsid w:val="00BC1E2A"/>
    <w:rsid w:val="00BC1F2E"/>
    <w:rsid w:val="00BC38F6"/>
    <w:rsid w:val="00BE29F1"/>
    <w:rsid w:val="00BE3AFE"/>
    <w:rsid w:val="00BE44C8"/>
    <w:rsid w:val="00BE6FD6"/>
    <w:rsid w:val="00BE7977"/>
    <w:rsid w:val="00BF349B"/>
    <w:rsid w:val="00BF3FCC"/>
    <w:rsid w:val="00BF599E"/>
    <w:rsid w:val="00BF61C9"/>
    <w:rsid w:val="00BF7567"/>
    <w:rsid w:val="00C03F27"/>
    <w:rsid w:val="00C06624"/>
    <w:rsid w:val="00C11792"/>
    <w:rsid w:val="00C14C89"/>
    <w:rsid w:val="00C23E26"/>
    <w:rsid w:val="00C26090"/>
    <w:rsid w:val="00C277DC"/>
    <w:rsid w:val="00C32F80"/>
    <w:rsid w:val="00C44316"/>
    <w:rsid w:val="00C577E3"/>
    <w:rsid w:val="00C605B8"/>
    <w:rsid w:val="00C60AE4"/>
    <w:rsid w:val="00C62641"/>
    <w:rsid w:val="00C645B0"/>
    <w:rsid w:val="00C6517E"/>
    <w:rsid w:val="00C73DA0"/>
    <w:rsid w:val="00C77FAF"/>
    <w:rsid w:val="00C84068"/>
    <w:rsid w:val="00C851C9"/>
    <w:rsid w:val="00C95657"/>
    <w:rsid w:val="00CA39C5"/>
    <w:rsid w:val="00CA7CF0"/>
    <w:rsid w:val="00CB3FAC"/>
    <w:rsid w:val="00CB4EC6"/>
    <w:rsid w:val="00CB6E04"/>
    <w:rsid w:val="00CC1337"/>
    <w:rsid w:val="00CC2EF8"/>
    <w:rsid w:val="00CC4050"/>
    <w:rsid w:val="00CE4CAD"/>
    <w:rsid w:val="00CE7433"/>
    <w:rsid w:val="00CE7EA3"/>
    <w:rsid w:val="00CF4C97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2C7F"/>
    <w:rsid w:val="00D4659D"/>
    <w:rsid w:val="00D46E0F"/>
    <w:rsid w:val="00D51C56"/>
    <w:rsid w:val="00D56239"/>
    <w:rsid w:val="00D63C44"/>
    <w:rsid w:val="00D778CF"/>
    <w:rsid w:val="00D84829"/>
    <w:rsid w:val="00DA15A8"/>
    <w:rsid w:val="00DA36A1"/>
    <w:rsid w:val="00DA42EE"/>
    <w:rsid w:val="00DA5544"/>
    <w:rsid w:val="00DB0D1C"/>
    <w:rsid w:val="00DB1BB8"/>
    <w:rsid w:val="00DB1F3A"/>
    <w:rsid w:val="00DB5940"/>
    <w:rsid w:val="00DC1D43"/>
    <w:rsid w:val="00DD01E1"/>
    <w:rsid w:val="00DE309E"/>
    <w:rsid w:val="00DE59C8"/>
    <w:rsid w:val="00DF1644"/>
    <w:rsid w:val="00DF6BC5"/>
    <w:rsid w:val="00E06C6A"/>
    <w:rsid w:val="00E22EFD"/>
    <w:rsid w:val="00E3266E"/>
    <w:rsid w:val="00E329E8"/>
    <w:rsid w:val="00E42F77"/>
    <w:rsid w:val="00E453CD"/>
    <w:rsid w:val="00E543DB"/>
    <w:rsid w:val="00E54F8D"/>
    <w:rsid w:val="00E61552"/>
    <w:rsid w:val="00E66CDF"/>
    <w:rsid w:val="00E73603"/>
    <w:rsid w:val="00E75516"/>
    <w:rsid w:val="00E75CEA"/>
    <w:rsid w:val="00E75EA7"/>
    <w:rsid w:val="00E83062"/>
    <w:rsid w:val="00E838A7"/>
    <w:rsid w:val="00E91BED"/>
    <w:rsid w:val="00E94CBB"/>
    <w:rsid w:val="00E9507C"/>
    <w:rsid w:val="00EA3083"/>
    <w:rsid w:val="00EA4BAE"/>
    <w:rsid w:val="00EA6091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0C76"/>
    <w:rsid w:val="00EF2699"/>
    <w:rsid w:val="00EF2827"/>
    <w:rsid w:val="00EF3332"/>
    <w:rsid w:val="00F15B44"/>
    <w:rsid w:val="00F25A1C"/>
    <w:rsid w:val="00F26485"/>
    <w:rsid w:val="00F32871"/>
    <w:rsid w:val="00F4415C"/>
    <w:rsid w:val="00F4494E"/>
    <w:rsid w:val="00F450E8"/>
    <w:rsid w:val="00F53457"/>
    <w:rsid w:val="00F558B1"/>
    <w:rsid w:val="00F56390"/>
    <w:rsid w:val="00F6233B"/>
    <w:rsid w:val="00F64C59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2414"/>
    <w:rsid w:val="00FB1D56"/>
    <w:rsid w:val="00FB4D2C"/>
    <w:rsid w:val="00FB6572"/>
    <w:rsid w:val="00FC4132"/>
    <w:rsid w:val="00FD1D0A"/>
    <w:rsid w:val="00FD332E"/>
    <w:rsid w:val="00FD5661"/>
    <w:rsid w:val="00FE08C2"/>
    <w:rsid w:val="00FE0A26"/>
    <w:rsid w:val="00FF2AC0"/>
    <w:rsid w:val="00FF53FF"/>
    <w:rsid w:val="1B5A655A"/>
    <w:rsid w:val="286FADC7"/>
    <w:rsid w:val="78A4A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4C0C759-D0AB-42ED-BFD8-A36E6B189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7</Words>
  <Characters>2256</Characters>
  <Application>Microsoft Office Word</Application>
  <DocSecurity>0</DocSecurity>
  <Lines>18</Lines>
  <Paragraphs>5</Paragraphs>
  <ScaleCrop>false</ScaleCrop>
  <Company>ILO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6</cp:revision>
  <cp:lastPrinted>2025-02-26T16:53:00Z</cp:lastPrinted>
  <dcterms:created xsi:type="dcterms:W3CDTF">2026-01-22T20:55:00Z</dcterms:created>
  <dcterms:modified xsi:type="dcterms:W3CDTF">2026-01-28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